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106785</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106785336fdce386aac8bf454a8ce3aced0d9d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06785336fdce386aac8bf454a8ce3aced0d9d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7106785336fdce386aac8bf454a8ce3aced0d9d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106785336fdce386aac8bf454a8ce3aced0d9d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30T22:34:18Z</dcterms:created>
  <dcterms:modified xsi:type="dcterms:W3CDTF">2021-04-30T2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